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6613a5319d381925ab1c3bff9d66ea1b5151323"/>
    <w:p>
      <w:pPr>
        <w:pStyle w:val="Heading2"/>
      </w:pPr>
      <w:r>
        <w:t xml:space="preserve">Cover Letter for Radiologist Position in Ethiopia Addis Ababa</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Medical Directorate</w:t>
      </w:r>
      <w:r>
        <w:br/>
      </w:r>
      <w:r>
        <w:t xml:space="preserve">Addis Ababa Health Bureau</w:t>
      </w:r>
      <w:r>
        <w:br/>
      </w:r>
      <w:r>
        <w:t xml:space="preserve">Addis Ababa, Ethiopia</w:t>
      </w:r>
    </w:p>
    <w:p>
      <w:pPr>
        <w:pStyle w:val="BodyText"/>
      </w:pPr>
      <w:r>
        <w:t xml:space="preserve">Dear Hiring Team,</w:t>
      </w:r>
    </w:p>
    <w:p>
      <w:pPr>
        <w:pStyle w:val="BodyText"/>
      </w:pPr>
      <w:r>
        <w:t xml:space="preserve">I am writing to express my enthusiastic interest in the Radiologist position at a reputable healthcare institution in Ethiopia Addis Ababa. As a dedicated and experienced Radiologist with over [X years] of professional practice, I am eager to contribute my expertise to the advancement of medical imaging services in this vibrant city. Ethiopia Addis Ababa, as the capital and cultural hub of the country, presents unique opportunities to address critical healthcare needs through specialized radiological care. This application reflects my commitment to merging clinical excellence with a passion for serving communities in diverse settings.</w:t>
      </w:r>
    </w:p>
    <w:p>
      <w:pPr>
        <w:pStyle w:val="BodyText"/>
      </w:pPr>
      <w:r>
        <w:t xml:space="preserve">My journey as a Radiologist began with [Your Medical School or Training Institution], where I developed a strong foundation in diagnostic imaging and patient-centered care. Over the years, I have worked in [Current or Previous Institutions], where I honed my skills in interpreting X-rays, CT scans, MRIs, ultrasounds, and mammograms. My ability to analyze complex radiological findings while maintaining clear communication with patients and referring physicians has been a cornerstone of my career. In Ethiopia Addis Ababa, I aim to bring this same level of precision and compassion to a healthcare system that is increasingly recognizing the importance of accurate diagnostics in improving patient outcomes.</w:t>
      </w:r>
    </w:p>
    <w:p>
      <w:pPr>
        <w:pStyle w:val="BodyText"/>
      </w:pPr>
      <w:r>
        <w:t xml:space="preserve">What draws me specifically to Ethiopia Addis Ababa is its dynamic healthcare landscape. As a city with a rapidly growing population and expanding medical infrastructure, there is an urgent need for skilled Radiologists who can navigate both modern technology and resource-constrained environments. My experience in [mention any relevant experience, e.g., "working in low-resource settings" or "training local staff"] has prepared me to adapt to diverse challenges while maintaining high standards of care. For instance, during my tenure at [Previous Institution], I collaborated with multidisciplinary teams to optimize imaging protocols for patients with limited access to advanced equipment—a skill set I believe will be invaluable in Addis Ababa.</w:t>
      </w:r>
    </w:p>
    <w:p>
      <w:pPr>
        <w:pStyle w:val="BodyText"/>
      </w:pPr>
      <w:r>
        <w:t xml:space="preserve">In addition to technical proficiency, I emphasize the importance of cultural sensitivity and teamwork. Ethiopia Addis Ababa is a culturally rich region with a deep respect for community and tradition. As a Radiologist, I understand that effective healthcare delivery requires not only medical expertise but also an understanding of local customs and patient expectations. My ability to work collaboratively with colleagues, engage with patients from diverse backgrounds, and contribute to educational initiatives aligns perfectly with the values of Ethiopian healthcare institutions. I am particularly drawn to opportunities where I can mentor younger professionals or participate in outreach programs that bring radiological services closer to underserved communities.</w:t>
      </w:r>
    </w:p>
    <w:p>
      <w:pPr>
        <w:pStyle w:val="BodyText"/>
      </w:pPr>
      <w:r>
        <w:t xml:space="preserve">The role of a Radiologist in Ethiopia Addis Ababa is more than clinical—it is transformative. With the rising prevalence of non-communicable diseases, trauma cases, and the need for early detection of conditions like cancer and cardiovascular disorders, radiological imaging plays a pivotal role in public health. My expertise in [specific areas, e.g., "oncological imaging" or "neuroimaging"] positions me to contribute meaningfully to these efforts. Furthermore, I am committed to staying updated with the latest advancements in radiology through continuous learning and professional development, ensuring that I bring cutting-edge practices to the healthcare facilities in Addis Ababa.</w:t>
      </w:r>
    </w:p>
    <w:p>
      <w:pPr>
        <w:pStyle w:val="BodyText"/>
      </w:pPr>
      <w:r>
        <w:t xml:space="preserve">I am particularly impressed by [mention a specific hospital, clinic, or initiative in Ethiopia Addis Ababa if known], which exemplifies the kind of institution where my skills and values would thrive. I am eager to bring my experience in [specific areas] and my dedication to patient care to support the mission of this organization. My goal is not only to provide accurate diagnoses but also to contribute to the long-term growth of radiological services in Ethiopia, ensuring that patients receive timely and effective treatment.</w:t>
      </w:r>
    </w:p>
    <w:p>
      <w:pPr>
        <w:pStyle w:val="BodyText"/>
      </w:pPr>
      <w:r>
        <w:t xml:space="preserve">In conclusion, I am confident that my qualifications, passion for radiology, and commitment to improving healthcare in Ethiopia Addis Ababa make me a strong candidate for this position. I would be honored to contribute to the medical community in this incredible city and help shape the future of radiological care in Ethiopia. Thank you for considering my application. I look forward to the opportunity to discuss how my background and aspirations align with your institution's goal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 in Ethiopia Addis Ababa</dc:title>
  <dc:creator/>
  <cp:keywords/>
  <dcterms:created xsi:type="dcterms:W3CDTF">2026-07-23T12:10:53Z</dcterms:created>
  <dcterms:modified xsi:type="dcterms:W3CDTF">2026-07-23T12:10:53Z</dcterms:modified>
</cp:coreProperties>
</file>

<file path=docProps/custom.xml><?xml version="1.0" encoding="utf-8"?>
<Properties xmlns="http://schemas.openxmlformats.org/officeDocument/2006/custom-properties" xmlns:vt="http://schemas.openxmlformats.org/officeDocument/2006/docPropsVTypes"/>
</file>